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BE88DD" w14:textId="0B9628E7" w:rsidR="00E5054C" w:rsidRPr="00E5054C" w:rsidRDefault="00E5054C" w:rsidP="00E5054C">
      <w:pPr>
        <w:pStyle w:val="NoSpacing"/>
        <w:tabs>
          <w:tab w:val="left" w:pos="8640"/>
        </w:tabs>
        <w:rPr>
          <w:rFonts w:ascii="Tahoma" w:hAnsi="Tahoma" w:cs="Tahoma"/>
          <w:b/>
          <w:lang w:val="en-GB"/>
        </w:rPr>
      </w:pPr>
      <w:r>
        <w:rPr>
          <w:rFonts w:ascii="Tahoma" w:hAnsi="Tahoma" w:cs="Tahoma"/>
          <w:b/>
          <w:lang w:val="en-GB"/>
        </w:rPr>
        <w:t>INTERNSHIP ASSESSMENT FORM FOR EXTERNAL PARTIES</w:t>
      </w:r>
      <w:r w:rsidR="00462612">
        <w:rPr>
          <w:rFonts w:ascii="Tahoma" w:hAnsi="Tahoma" w:cs="Tahoma"/>
          <w:b/>
          <w:lang w:val="en-GB"/>
        </w:rPr>
        <w:t xml:space="preserve"> </w:t>
      </w:r>
    </w:p>
    <w:tbl>
      <w:tblPr>
        <w:tblStyle w:val="TableGrid"/>
        <w:tblW w:w="12617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B0F0"/>
        <w:tblLook w:val="04A0" w:firstRow="1" w:lastRow="0" w:firstColumn="1" w:lastColumn="0" w:noHBand="0" w:noVBand="1"/>
      </w:tblPr>
      <w:tblGrid>
        <w:gridCol w:w="551"/>
        <w:gridCol w:w="16"/>
        <w:gridCol w:w="284"/>
        <w:gridCol w:w="284"/>
        <w:gridCol w:w="1843"/>
        <w:gridCol w:w="1417"/>
        <w:gridCol w:w="567"/>
        <w:gridCol w:w="898"/>
        <w:gridCol w:w="129"/>
        <w:gridCol w:w="815"/>
        <w:gridCol w:w="213"/>
        <w:gridCol w:w="922"/>
        <w:gridCol w:w="709"/>
        <w:gridCol w:w="94"/>
        <w:gridCol w:w="331"/>
        <w:gridCol w:w="2551"/>
        <w:gridCol w:w="851"/>
        <w:gridCol w:w="142"/>
      </w:tblGrid>
      <w:tr w:rsidR="00C553C4" w:rsidRPr="000C1F9A" w14:paraId="53F90843" w14:textId="77777777" w:rsidTr="00B61809">
        <w:tc>
          <w:tcPr>
            <w:tcW w:w="851" w:type="dxa"/>
            <w:gridSpan w:val="3"/>
            <w:shd w:val="clear" w:color="auto" w:fill="00B0F0"/>
          </w:tcPr>
          <w:p w14:paraId="53F90840" w14:textId="0BDBDD1E" w:rsidR="00C553C4" w:rsidRPr="000C1F9A" w:rsidRDefault="00C553C4" w:rsidP="000B72C2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</w:pPr>
          </w:p>
        </w:tc>
        <w:tc>
          <w:tcPr>
            <w:tcW w:w="10773" w:type="dxa"/>
            <w:gridSpan w:val="13"/>
            <w:shd w:val="clear" w:color="auto" w:fill="00B0F0"/>
          </w:tcPr>
          <w:p w14:paraId="53F90841" w14:textId="77777777" w:rsidR="00C553C4" w:rsidRPr="000C1F9A" w:rsidRDefault="00C553C4" w:rsidP="000B72C2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  <w:t>PERSONAL INFORMATION</w:t>
            </w:r>
          </w:p>
        </w:tc>
        <w:tc>
          <w:tcPr>
            <w:tcW w:w="993" w:type="dxa"/>
            <w:gridSpan w:val="2"/>
            <w:shd w:val="clear" w:color="auto" w:fill="00B0F0"/>
          </w:tcPr>
          <w:p w14:paraId="53F90842" w14:textId="77777777" w:rsidR="00C553C4" w:rsidRPr="000C1F9A" w:rsidRDefault="00C553C4" w:rsidP="000B72C2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</w:pPr>
          </w:p>
        </w:tc>
      </w:tr>
      <w:tr w:rsidR="00C553C4" w:rsidRPr="00E5054C" w14:paraId="53F90848" w14:textId="77777777" w:rsidTr="00B61809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3"/>
          </w:tcPr>
          <w:p w14:paraId="53F90844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45" w14:textId="77777777" w:rsidR="00C553C4" w:rsidRPr="00E5054C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>STUDENT NUMBER</w:t>
            </w:r>
          </w:p>
        </w:tc>
        <w:tc>
          <w:tcPr>
            <w:tcW w:w="7229" w:type="dxa"/>
            <w:gridSpan w:val="10"/>
            <w:tcBorders>
              <w:bottom w:val="single" w:sz="4" w:space="0" w:color="auto"/>
            </w:tcBorders>
          </w:tcPr>
          <w:p w14:paraId="53F90846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851" w:type="dxa"/>
          </w:tcPr>
          <w:p w14:paraId="53F90847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C553C4" w:rsidRPr="00E5054C" w14:paraId="53F9084F" w14:textId="77777777" w:rsidTr="00B61809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3"/>
          </w:tcPr>
          <w:p w14:paraId="53F90849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4A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>LAST NAME</w:t>
            </w:r>
          </w:p>
        </w:tc>
        <w:tc>
          <w:tcPr>
            <w:tcW w:w="2409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3F9084B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184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3F9084C" w14:textId="77777777" w:rsidR="00C553C4" w:rsidRPr="00E5054C" w:rsidRDefault="00C553C4" w:rsidP="00A82F29">
            <w:pPr>
              <w:pStyle w:val="NoSpacing"/>
              <w:jc w:val="right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>FIRST NAME(S)</w:t>
            </w:r>
          </w:p>
        </w:tc>
        <w:tc>
          <w:tcPr>
            <w:tcW w:w="29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3F9084D" w14:textId="77777777" w:rsidR="00C553C4" w:rsidRPr="00E5054C" w:rsidRDefault="00C553C4" w:rsidP="008C296C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851" w:type="dxa"/>
          </w:tcPr>
          <w:p w14:paraId="53F9084E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A82F29" w:rsidRPr="00E5054C" w14:paraId="53F90854" w14:textId="77777777" w:rsidTr="00B61809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3"/>
          </w:tcPr>
          <w:p w14:paraId="53F90850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51" w14:textId="77777777" w:rsidR="00A82F29" w:rsidRPr="00E5054C" w:rsidRDefault="00A82F29" w:rsidP="00A82F29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 xml:space="preserve">PROGRAMME </w:t>
            </w:r>
          </w:p>
        </w:tc>
        <w:tc>
          <w:tcPr>
            <w:tcW w:w="7229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53F90852" w14:textId="77777777" w:rsidR="00A82F29" w:rsidRPr="00E5054C" w:rsidRDefault="00A82F29" w:rsidP="00A82F29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851" w:type="dxa"/>
          </w:tcPr>
          <w:p w14:paraId="53F90853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A82F29" w:rsidRPr="00E5054C" w14:paraId="53F90859" w14:textId="77777777" w:rsidTr="00B61809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3"/>
          </w:tcPr>
          <w:p w14:paraId="53F90855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56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</w:p>
        </w:tc>
        <w:tc>
          <w:tcPr>
            <w:tcW w:w="7229" w:type="dxa"/>
            <w:gridSpan w:val="10"/>
            <w:tcBorders>
              <w:top w:val="single" w:sz="4" w:space="0" w:color="auto"/>
            </w:tcBorders>
          </w:tcPr>
          <w:p w14:paraId="53F90857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851" w:type="dxa"/>
          </w:tcPr>
          <w:p w14:paraId="53F90858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A82F29" w:rsidRPr="00E5054C" w14:paraId="53F9085E" w14:textId="77777777" w:rsidTr="00B61809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3"/>
          </w:tcPr>
          <w:p w14:paraId="53F9085A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5B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>COMPANY/INSTITUTION NAME</w:t>
            </w:r>
          </w:p>
        </w:tc>
        <w:tc>
          <w:tcPr>
            <w:tcW w:w="7229" w:type="dxa"/>
            <w:gridSpan w:val="10"/>
            <w:tcBorders>
              <w:bottom w:val="single" w:sz="4" w:space="0" w:color="auto"/>
            </w:tcBorders>
          </w:tcPr>
          <w:p w14:paraId="53F9085C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851" w:type="dxa"/>
          </w:tcPr>
          <w:p w14:paraId="53F9085D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A82F29" w:rsidRPr="00E5054C" w14:paraId="53F90863" w14:textId="77777777" w:rsidTr="00B61809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3"/>
          </w:tcPr>
          <w:p w14:paraId="53F9085F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60" w14:textId="77777777" w:rsidR="00A82F29" w:rsidRPr="00E5054C" w:rsidRDefault="00A82F29" w:rsidP="00A82F29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>COMPANY SUPERVISOR</w:t>
            </w:r>
          </w:p>
        </w:tc>
        <w:tc>
          <w:tcPr>
            <w:tcW w:w="7229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53F90861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851" w:type="dxa"/>
          </w:tcPr>
          <w:p w14:paraId="53F90862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A82F29" w:rsidRPr="00E5054C" w14:paraId="53F90868" w14:textId="77777777" w:rsidTr="00B61809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3"/>
          </w:tcPr>
          <w:p w14:paraId="53F90864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65" w14:textId="1DECED6C" w:rsidR="00A82F29" w:rsidRPr="00E5054C" w:rsidRDefault="001D3E78" w:rsidP="001D3E78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>ACADEMIC</w:t>
            </w:r>
            <w:r w:rsidR="00A82F29"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 xml:space="preserve"> SUPERVISOR</w:t>
            </w:r>
          </w:p>
        </w:tc>
        <w:tc>
          <w:tcPr>
            <w:tcW w:w="7229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53F90866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851" w:type="dxa"/>
          </w:tcPr>
          <w:p w14:paraId="53F90867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C553C4" w:rsidRPr="00CC13C4" w14:paraId="53F9086C" w14:textId="77777777" w:rsidTr="00B61809">
        <w:tc>
          <w:tcPr>
            <w:tcW w:w="851" w:type="dxa"/>
            <w:gridSpan w:val="3"/>
            <w:shd w:val="clear" w:color="auto" w:fill="00B0F0"/>
          </w:tcPr>
          <w:p w14:paraId="53F90869" w14:textId="77777777" w:rsidR="00C553C4" w:rsidRPr="000C1F9A" w:rsidRDefault="00C553C4" w:rsidP="000B72C2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</w:pPr>
          </w:p>
        </w:tc>
        <w:tc>
          <w:tcPr>
            <w:tcW w:w="10773" w:type="dxa"/>
            <w:gridSpan w:val="13"/>
            <w:shd w:val="clear" w:color="auto" w:fill="00B0F0"/>
          </w:tcPr>
          <w:p w14:paraId="53F9086A" w14:textId="77777777" w:rsidR="00C553C4" w:rsidRPr="000C1F9A" w:rsidRDefault="00A82F29" w:rsidP="000B72C2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  <w:t>ASSESSMENT OF ACADEMIC DEVELOPMENTAL ASPECTS</w:t>
            </w:r>
          </w:p>
        </w:tc>
        <w:tc>
          <w:tcPr>
            <w:tcW w:w="993" w:type="dxa"/>
            <w:gridSpan w:val="2"/>
            <w:shd w:val="clear" w:color="auto" w:fill="00B0F0"/>
          </w:tcPr>
          <w:p w14:paraId="53F9086B" w14:textId="77777777" w:rsidR="00C553C4" w:rsidRPr="000C1F9A" w:rsidRDefault="00C553C4" w:rsidP="000B72C2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</w:pPr>
          </w:p>
        </w:tc>
      </w:tr>
      <w:tr w:rsidR="001F0BF5" w:rsidRPr="000C1F9A" w14:paraId="53F90876" w14:textId="77777777" w:rsidTr="00B61809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tcBorders>
              <w:right w:val="single" w:sz="4" w:space="0" w:color="BFBFBF" w:themeColor="background1" w:themeShade="BF"/>
            </w:tcBorders>
            <w:shd w:val="clear" w:color="auto" w:fill="auto"/>
          </w:tcPr>
          <w:p w14:paraId="53F9086E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41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E5F1" w:themeFill="accent1" w:themeFillTint="33"/>
          </w:tcPr>
          <w:p w14:paraId="53F9086F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PERFORMANCE</w:t>
            </w:r>
          </w:p>
        </w:tc>
        <w:tc>
          <w:tcPr>
            <w:tcW w:w="102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E5F1" w:themeFill="accent1" w:themeFillTint="33"/>
          </w:tcPr>
          <w:p w14:paraId="53F90870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UNSATIS</w:t>
            </w:r>
            <w:r w:rsidR="001F0BF5"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-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FACTORY</w:t>
            </w:r>
          </w:p>
        </w:tc>
        <w:tc>
          <w:tcPr>
            <w:tcW w:w="102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E5F1" w:themeFill="accent1" w:themeFillTint="33"/>
          </w:tcPr>
          <w:p w14:paraId="53F90871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SATIS</w:t>
            </w:r>
            <w:r w:rsidR="001F0BF5"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-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FACTORY</w:t>
            </w:r>
          </w:p>
        </w:tc>
        <w:tc>
          <w:tcPr>
            <w:tcW w:w="9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E5F1" w:themeFill="accent1" w:themeFillTint="33"/>
          </w:tcPr>
          <w:p w14:paraId="53F90872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GOOD</w:t>
            </w:r>
          </w:p>
        </w:tc>
        <w:tc>
          <w:tcPr>
            <w:tcW w:w="113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E5F1" w:themeFill="accent1" w:themeFillTint="33"/>
          </w:tcPr>
          <w:p w14:paraId="53F90873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EXCELLENT</w:t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E5F1" w:themeFill="accent1" w:themeFillTint="33"/>
          </w:tcPr>
          <w:p w14:paraId="53F90874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EXPLANATION &amp; FEEDBACK</w:t>
            </w:r>
          </w:p>
        </w:tc>
        <w:tc>
          <w:tcPr>
            <w:tcW w:w="851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53F90875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1F0BF5" w:rsidRPr="000C1F9A" w14:paraId="53F90880" w14:textId="77777777" w:rsidTr="00B61809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tcBorders>
              <w:right w:val="single" w:sz="4" w:space="0" w:color="BFBFBF" w:themeColor="background1" w:themeShade="BF"/>
            </w:tcBorders>
            <w:shd w:val="clear" w:color="auto" w:fill="auto"/>
          </w:tcPr>
          <w:p w14:paraId="53F90877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41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78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PRODUCTIVITY</w:t>
            </w:r>
          </w:p>
          <w:p w14:paraId="53F90879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How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m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id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3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v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4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ring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ime</w:t>
            </w:r>
            <w:r w:rsidRPr="000C1F9A">
              <w:rPr>
                <w:rFonts w:ascii="Tahoma" w:eastAsia="Tahoma" w:hAnsi="Tahoma" w:cs="Tahoma"/>
                <w:w w:val="99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p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?</w:t>
            </w:r>
          </w:p>
        </w:tc>
        <w:tc>
          <w:tcPr>
            <w:tcW w:w="102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7A" w14:textId="77777777" w:rsidR="00A82F29" w:rsidRPr="000C1F9A" w:rsidRDefault="00251B37" w:rsidP="001F0BF5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02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7B" w14:textId="77777777" w:rsidR="00A82F29" w:rsidRPr="000C1F9A" w:rsidRDefault="00251B37" w:rsidP="001F0BF5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7C" w14:textId="77777777" w:rsidR="00A82F29" w:rsidRPr="000C1F9A" w:rsidRDefault="00251B37" w:rsidP="001F0BF5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7D" w14:textId="77777777" w:rsidR="00A82F29" w:rsidRPr="000C1F9A" w:rsidRDefault="00251B37" w:rsidP="001F0BF5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7E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53F9087F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8A" w14:textId="77777777" w:rsidTr="00B61809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tcBorders>
              <w:right w:val="single" w:sz="4" w:space="0" w:color="BFBFBF" w:themeColor="background1" w:themeShade="BF"/>
            </w:tcBorders>
          </w:tcPr>
          <w:p w14:paraId="53F90881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41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2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INDEPENDENCE</w:t>
            </w:r>
          </w:p>
          <w:p w14:paraId="53F90883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How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p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pacing w:val="3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was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?</w:t>
            </w:r>
          </w:p>
        </w:tc>
        <w:tc>
          <w:tcPr>
            <w:tcW w:w="102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4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02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5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6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7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8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tcBorders>
              <w:left w:val="single" w:sz="4" w:space="0" w:color="BFBFBF" w:themeColor="background1" w:themeShade="BF"/>
            </w:tcBorders>
          </w:tcPr>
          <w:p w14:paraId="53F90889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94" w14:textId="77777777" w:rsidTr="00B61809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tcBorders>
              <w:right w:val="single" w:sz="4" w:space="0" w:color="BFBFBF" w:themeColor="background1" w:themeShade="BF"/>
            </w:tcBorders>
          </w:tcPr>
          <w:p w14:paraId="53F9088B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41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C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PRACTICAL SKILLS</w:t>
            </w:r>
          </w:p>
          <w:p w14:paraId="53F9088D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How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wer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pr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l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k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l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l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f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3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?</w:t>
            </w:r>
          </w:p>
        </w:tc>
        <w:tc>
          <w:tcPr>
            <w:tcW w:w="102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E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02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F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0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1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2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tcBorders>
              <w:left w:val="single" w:sz="4" w:space="0" w:color="BFBFBF" w:themeColor="background1" w:themeShade="BF"/>
            </w:tcBorders>
          </w:tcPr>
          <w:p w14:paraId="53F90893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9E" w14:textId="77777777" w:rsidTr="00B61809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tcBorders>
              <w:right w:val="single" w:sz="4" w:space="0" w:color="BFBFBF" w:themeColor="background1" w:themeShade="BF"/>
            </w:tcBorders>
          </w:tcPr>
          <w:p w14:paraId="53F90895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41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6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THEORETICAL KNOWLEDGE</w:t>
            </w:r>
          </w:p>
          <w:p w14:paraId="53F90897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s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pacing w:val="3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bl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o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relat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oret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l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k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wledge</w:t>
            </w:r>
            <w:r w:rsidRPr="000C1F9A">
              <w:rPr>
                <w:rFonts w:ascii="Tahoma" w:eastAsia="Tahoma" w:hAnsi="Tahoma" w:cs="Tahoma"/>
                <w:w w:val="99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o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h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per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f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rmed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as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k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?</w:t>
            </w:r>
          </w:p>
        </w:tc>
        <w:tc>
          <w:tcPr>
            <w:tcW w:w="102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8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02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9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A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B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C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tcBorders>
              <w:left w:val="single" w:sz="4" w:space="0" w:color="BFBFBF" w:themeColor="background1" w:themeShade="BF"/>
            </w:tcBorders>
          </w:tcPr>
          <w:p w14:paraId="53F9089D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A8" w14:textId="77777777" w:rsidTr="00B61809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tcBorders>
              <w:right w:val="single" w:sz="4" w:space="0" w:color="BFBFBF" w:themeColor="background1" w:themeShade="BF"/>
            </w:tcBorders>
          </w:tcPr>
          <w:p w14:paraId="53F9089F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41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0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CREATIVE THINKING</w:t>
            </w:r>
          </w:p>
          <w:p w14:paraId="53F908A1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d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t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4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ribute</w:t>
            </w:r>
            <w:r w:rsidRPr="000C1F9A">
              <w:rPr>
                <w:rFonts w:ascii="Tahoma" w:eastAsia="Tahoma" w:hAnsi="Tahoma" w:cs="Tahoma"/>
                <w:spacing w:val="-4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w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i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g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s,</w:t>
            </w:r>
            <w:r w:rsidRPr="000C1F9A">
              <w:rPr>
                <w:rFonts w:ascii="Tahoma" w:eastAsia="Tahoma" w:hAnsi="Tahoma" w:cs="Tahoma"/>
                <w:w w:val="99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tiat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v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r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d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s?</w:t>
            </w:r>
          </w:p>
        </w:tc>
        <w:bookmarkStart w:id="0" w:name="_GoBack"/>
        <w:tc>
          <w:tcPr>
            <w:tcW w:w="102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2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  <w:bookmarkEnd w:id="0"/>
          </w:p>
        </w:tc>
        <w:tc>
          <w:tcPr>
            <w:tcW w:w="102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3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4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5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6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tcBorders>
              <w:left w:val="single" w:sz="4" w:space="0" w:color="BFBFBF" w:themeColor="background1" w:themeShade="BF"/>
            </w:tcBorders>
          </w:tcPr>
          <w:p w14:paraId="53F908A7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B2" w14:textId="77777777" w:rsidTr="00B61809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tcBorders>
              <w:right w:val="single" w:sz="4" w:space="0" w:color="BFBFBF" w:themeColor="background1" w:themeShade="BF"/>
            </w:tcBorders>
          </w:tcPr>
          <w:p w14:paraId="53F908A9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41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A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TIME MANAGEMENT</w:t>
            </w:r>
          </w:p>
          <w:p w14:paraId="53F908AB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How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was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im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m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gem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f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3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?</w:t>
            </w:r>
          </w:p>
        </w:tc>
        <w:tc>
          <w:tcPr>
            <w:tcW w:w="102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C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02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D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E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F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0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tcBorders>
              <w:left w:val="single" w:sz="4" w:space="0" w:color="BFBFBF" w:themeColor="background1" w:themeShade="BF"/>
            </w:tcBorders>
          </w:tcPr>
          <w:p w14:paraId="53F908B1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BC" w14:textId="77777777" w:rsidTr="00B61809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tcBorders>
              <w:right w:val="single" w:sz="4" w:space="0" w:color="BFBFBF" w:themeColor="background1" w:themeShade="BF"/>
            </w:tcBorders>
          </w:tcPr>
          <w:p w14:paraId="53F908B3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41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4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OVER-ALL PRESENTATION OF THE STUDENT</w:t>
            </w:r>
          </w:p>
          <w:p w14:paraId="53F908B5" w14:textId="77777777" w:rsidR="00EB350B" w:rsidRPr="000C1F9A" w:rsidRDefault="00EB350B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</w:p>
        </w:tc>
        <w:tc>
          <w:tcPr>
            <w:tcW w:w="102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6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02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7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8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9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A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tcBorders>
              <w:left w:val="single" w:sz="4" w:space="0" w:color="BFBFBF" w:themeColor="background1" w:themeShade="BF"/>
            </w:tcBorders>
          </w:tcPr>
          <w:p w14:paraId="53F908BB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1F0BF5" w:rsidRPr="000C1F9A" w14:paraId="53F908C5" w14:textId="77777777" w:rsidTr="00B618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BD" w14:textId="77777777" w:rsidR="001F0BF5" w:rsidRPr="000C1F9A" w:rsidRDefault="001F0BF5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41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8BE" w14:textId="77777777" w:rsidR="001F0BF5" w:rsidRPr="000C1F9A" w:rsidRDefault="001F0BF5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COMMUNICATION</w:t>
            </w:r>
          </w:p>
        </w:tc>
        <w:tc>
          <w:tcPr>
            <w:tcW w:w="102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8BF" w14:textId="77777777" w:rsidR="001F0BF5" w:rsidRPr="000C1F9A" w:rsidRDefault="001F0BF5" w:rsidP="003479E4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UNSATIS-FACTORY</w:t>
            </w:r>
          </w:p>
        </w:tc>
        <w:tc>
          <w:tcPr>
            <w:tcW w:w="102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8C0" w14:textId="77777777" w:rsidR="001F0BF5" w:rsidRPr="000C1F9A" w:rsidRDefault="001F0BF5" w:rsidP="003479E4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SATIS-FACTORY</w:t>
            </w:r>
          </w:p>
        </w:tc>
        <w:tc>
          <w:tcPr>
            <w:tcW w:w="9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8C1" w14:textId="77777777" w:rsidR="001F0BF5" w:rsidRPr="000C1F9A" w:rsidRDefault="001F0BF5" w:rsidP="003479E4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GOOD</w:t>
            </w:r>
          </w:p>
        </w:tc>
        <w:tc>
          <w:tcPr>
            <w:tcW w:w="113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8C2" w14:textId="77777777" w:rsidR="001F0BF5" w:rsidRPr="000C1F9A" w:rsidRDefault="001F0BF5" w:rsidP="003479E4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EXCELLENT</w:t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8C3" w14:textId="77777777" w:rsidR="001F0BF5" w:rsidRPr="000C1F9A" w:rsidRDefault="001F0BF5" w:rsidP="003479E4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EXPLANATION &amp; FEEDBACK</w:t>
            </w:r>
          </w:p>
        </w:tc>
        <w:tc>
          <w:tcPr>
            <w:tcW w:w="851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8C4" w14:textId="77777777" w:rsidR="001F0BF5" w:rsidRPr="000C1F9A" w:rsidRDefault="001F0BF5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CF" w14:textId="77777777" w:rsidTr="00B618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C6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41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C7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REPORTING</w:t>
            </w:r>
          </w:p>
          <w:p w14:paraId="53F908C8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8"/>
                <w:lang w:val="en-GB"/>
              </w:rPr>
              <w:t>Does the students report comply with basic requirements?</w:t>
            </w:r>
          </w:p>
        </w:tc>
        <w:tc>
          <w:tcPr>
            <w:tcW w:w="102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C9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02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CA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CB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CC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CD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8CE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D9" w14:textId="77777777" w:rsidTr="00B618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D0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41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1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PRESENTATION (optional)</w:t>
            </w:r>
          </w:p>
          <w:p w14:paraId="53F908D2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8"/>
                <w:lang w:val="en-GB"/>
              </w:rPr>
              <w:t>What is the quality of the presentation of the student?</w:t>
            </w:r>
          </w:p>
        </w:tc>
        <w:tc>
          <w:tcPr>
            <w:tcW w:w="102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3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02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4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5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6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7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8D8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E3" w14:textId="77777777" w:rsidTr="00B618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DA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41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B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INTERPERSONAL SKILLS</w:t>
            </w:r>
          </w:p>
          <w:p w14:paraId="53F908DC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8"/>
                <w:lang w:val="en-GB"/>
              </w:rPr>
              <w:t>How are the interpersonal skills of the student?</w:t>
            </w:r>
          </w:p>
        </w:tc>
        <w:tc>
          <w:tcPr>
            <w:tcW w:w="102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D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02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E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F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0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1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8E2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ED" w14:textId="77777777" w:rsidTr="00B618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E4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41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5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INTERCULTURAL SKILLS (in case of an international internship)</w:t>
            </w:r>
          </w:p>
          <w:p w14:paraId="53F908E6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8"/>
                <w:lang w:val="en-GB"/>
              </w:rPr>
              <w:t>How did the student fit into the culture?</w:t>
            </w:r>
          </w:p>
        </w:tc>
        <w:tc>
          <w:tcPr>
            <w:tcW w:w="102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7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02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8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9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A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B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8EC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F7" w14:textId="77777777" w:rsidTr="00B618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EE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41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F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CREATIVE THINKING</w:t>
            </w:r>
          </w:p>
          <w:p w14:paraId="53F908F0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8"/>
                <w:lang w:val="en-GB"/>
              </w:rPr>
              <w:t>Did the student contribute to new insights, initiative or ideas?</w:t>
            </w:r>
          </w:p>
        </w:tc>
        <w:tc>
          <w:tcPr>
            <w:tcW w:w="102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1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02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2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3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4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5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8F6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901" w14:textId="77777777" w:rsidTr="00B618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F8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41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9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OVER-ALL PRESENTATION OF THE STUDENT</w:t>
            </w:r>
          </w:p>
          <w:p w14:paraId="53F908FA" w14:textId="77777777" w:rsidR="00EB350B" w:rsidRPr="000C1F9A" w:rsidRDefault="00EB350B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</w:p>
        </w:tc>
        <w:tc>
          <w:tcPr>
            <w:tcW w:w="102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B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02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C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D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E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F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900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1F0BF5" w:rsidRPr="000C1F9A" w14:paraId="53F9090B" w14:textId="77777777" w:rsidTr="00B618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902" w14:textId="77777777" w:rsidR="001F0BF5" w:rsidRPr="000C1F9A" w:rsidRDefault="001F0BF5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41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903" w14:textId="77777777" w:rsidR="001F0BF5" w:rsidRPr="000C1F9A" w:rsidRDefault="001F0BF5" w:rsidP="001F0BF5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COMPETENCE</w:t>
            </w:r>
          </w:p>
          <w:p w14:paraId="53F90904" w14:textId="77777777" w:rsidR="001F0BF5" w:rsidRPr="000C1F9A" w:rsidRDefault="001F0BF5" w:rsidP="001F0BF5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</w:p>
        </w:tc>
        <w:tc>
          <w:tcPr>
            <w:tcW w:w="102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905" w14:textId="77777777" w:rsidR="001F0BF5" w:rsidRPr="000C1F9A" w:rsidRDefault="001F0BF5" w:rsidP="000B72C2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UNSATIS-FACTORY</w:t>
            </w:r>
          </w:p>
        </w:tc>
        <w:tc>
          <w:tcPr>
            <w:tcW w:w="102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906" w14:textId="77777777" w:rsidR="001F0BF5" w:rsidRPr="000C1F9A" w:rsidRDefault="001F0BF5" w:rsidP="000B72C2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SATIS-FACTORY</w:t>
            </w:r>
          </w:p>
        </w:tc>
        <w:tc>
          <w:tcPr>
            <w:tcW w:w="9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907" w14:textId="77777777" w:rsidR="001F0BF5" w:rsidRPr="000C1F9A" w:rsidRDefault="001F0BF5" w:rsidP="000B72C2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GOOD</w:t>
            </w:r>
          </w:p>
        </w:tc>
        <w:tc>
          <w:tcPr>
            <w:tcW w:w="113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908" w14:textId="77777777" w:rsidR="001F0BF5" w:rsidRPr="000C1F9A" w:rsidRDefault="001F0BF5" w:rsidP="000B72C2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EXCELLENT</w:t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909" w14:textId="77777777" w:rsidR="001F0BF5" w:rsidRPr="000C1F9A" w:rsidRDefault="001F0BF5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EXPLANATION &amp; FEEDBACK</w:t>
            </w:r>
          </w:p>
        </w:tc>
        <w:tc>
          <w:tcPr>
            <w:tcW w:w="851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90A" w14:textId="77777777" w:rsidR="001F0BF5" w:rsidRPr="000C1F9A" w:rsidRDefault="001F0BF5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915" w14:textId="77777777" w:rsidTr="00B618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90C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41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0D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MOTIVATION &amp; ENTHUSIASM</w:t>
            </w:r>
          </w:p>
          <w:p w14:paraId="53F9090E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How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good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s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motivati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o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-4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iasm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o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f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w w:val="99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?</w:t>
            </w:r>
          </w:p>
        </w:tc>
        <w:tc>
          <w:tcPr>
            <w:tcW w:w="102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0F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02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0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1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2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3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914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920" w14:textId="77777777" w:rsidTr="00B618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916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41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7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CRITICAL ATTITUDE</w:t>
            </w:r>
          </w:p>
          <w:p w14:paraId="53F90918" w14:textId="77777777" w:rsidR="00251B37" w:rsidRPr="000C1F9A" w:rsidRDefault="00251B37" w:rsidP="001F0BF5">
            <w:pPr>
              <w:pStyle w:val="TableParagraph"/>
              <w:spacing w:before="7"/>
              <w:ind w:right="278"/>
              <w:rPr>
                <w:rFonts w:ascii="Tahoma" w:eastAsia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es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pacing w:val="3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v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cr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l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tti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owards</w:t>
            </w:r>
            <w:r w:rsidRPr="000C1F9A">
              <w:rPr>
                <w:rFonts w:ascii="Tahoma" w:eastAsia="Tahoma" w:hAnsi="Tahoma" w:cs="Tahoma"/>
                <w:w w:val="99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s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wn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pe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r</w:t>
            </w:r>
            <w:r w:rsidRPr="000C1F9A">
              <w:rPr>
                <w:rFonts w:ascii="Tahoma" w:eastAsia="Tahoma" w:hAnsi="Tahoma" w:cs="Tahoma"/>
                <w:spacing w:val="-2"/>
                <w:sz w:val="16"/>
                <w:szCs w:val="18"/>
                <w:lang w:val="en-GB"/>
              </w:rPr>
              <w:t>f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rma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r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s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lts,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-2"/>
                <w:sz w:val="16"/>
                <w:szCs w:val="18"/>
                <w:lang w:val="en-GB"/>
              </w:rPr>
              <w:t>f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rmati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o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</w:t>
            </w:r>
          </w:p>
          <w:p w14:paraId="53F90919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p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alists?</w:t>
            </w:r>
          </w:p>
        </w:tc>
        <w:tc>
          <w:tcPr>
            <w:tcW w:w="102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A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02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B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C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D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E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91F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92A" w14:textId="77777777" w:rsidTr="00B618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921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41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2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TAKING INITIATIVE</w:t>
            </w:r>
          </w:p>
          <w:p w14:paraId="53F90923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es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w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t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t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v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o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r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p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r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gress</w:t>
            </w:r>
            <w:r w:rsidRPr="000C1F9A">
              <w:rPr>
                <w:rFonts w:ascii="Tahoma" w:eastAsia="Tahoma" w:hAnsi="Tahoma" w:cs="Tahoma"/>
                <w:w w:val="99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compl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i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o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f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as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k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?</w:t>
            </w:r>
          </w:p>
        </w:tc>
        <w:tc>
          <w:tcPr>
            <w:tcW w:w="102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4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02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5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6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7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8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929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934" w14:textId="77777777" w:rsidTr="00B618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92B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411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C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OVER-ALL PRESENTATION OF THE STUDENT</w:t>
            </w:r>
          </w:p>
          <w:p w14:paraId="53F9092D" w14:textId="77777777" w:rsidR="00EB350B" w:rsidRPr="000C1F9A" w:rsidRDefault="00EB350B" w:rsidP="001F0BF5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</w:p>
        </w:tc>
        <w:tc>
          <w:tcPr>
            <w:tcW w:w="102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E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02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F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30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31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32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933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936" w14:textId="77777777" w:rsidTr="00B61809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2"/>
          <w:gridAfter w:val="2"/>
          <w:wBefore w:w="567" w:type="dxa"/>
          <w:wAfter w:w="993" w:type="dxa"/>
        </w:trPr>
        <w:tc>
          <w:tcPr>
            <w:tcW w:w="11057" w:type="dxa"/>
            <w:gridSpan w:val="14"/>
            <w:shd w:val="clear" w:color="auto" w:fill="C6D9F1" w:themeFill="text2" w:themeFillTint="33"/>
          </w:tcPr>
          <w:p w14:paraId="53F90935" w14:textId="77777777" w:rsidR="00251B37" w:rsidRPr="000C1F9A" w:rsidRDefault="00251B37" w:rsidP="00251B37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ADDITIONAL FEEDBACK</w:t>
            </w:r>
          </w:p>
        </w:tc>
      </w:tr>
      <w:tr w:rsidR="00251B37" w:rsidRPr="000C1F9A" w14:paraId="53F9093A" w14:textId="77777777" w:rsidTr="00B61809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2"/>
          <w:gridAfter w:val="2"/>
          <w:wBefore w:w="567" w:type="dxa"/>
          <w:wAfter w:w="993" w:type="dxa"/>
        </w:trPr>
        <w:tc>
          <w:tcPr>
            <w:tcW w:w="568" w:type="dxa"/>
            <w:gridSpan w:val="2"/>
          </w:tcPr>
          <w:p w14:paraId="53F90937" w14:textId="77777777" w:rsidR="00251B37" w:rsidRPr="000C1F9A" w:rsidRDefault="00251B37" w:rsidP="00251B37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6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16"/>
                <w:szCs w:val="16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16"/>
                <w:szCs w:val="16"/>
                <w:lang w:val="en-GB"/>
              </w:rPr>
            </w:r>
            <w:r w:rsidR="00E16310">
              <w:rPr>
                <w:rFonts w:ascii="Tahoma" w:hAnsi="Tahoma" w:cs="Tahoma"/>
                <w:sz w:val="16"/>
                <w:szCs w:val="16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10489" w:type="dxa"/>
            <w:gridSpan w:val="12"/>
          </w:tcPr>
          <w:p w14:paraId="53F90938" w14:textId="77777777" w:rsidR="00251B37" w:rsidRPr="000C1F9A" w:rsidRDefault="00251B37" w:rsidP="00251B37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fldChar w:fldCharType="end"/>
            </w:r>
          </w:p>
          <w:p w14:paraId="53F90939" w14:textId="77777777" w:rsidR="00251B37" w:rsidRPr="000C1F9A" w:rsidRDefault="00251B37" w:rsidP="00251B37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</w:p>
        </w:tc>
      </w:tr>
      <w:tr w:rsidR="00251B37" w:rsidRPr="000C1F9A" w14:paraId="53F9093E" w14:textId="77777777" w:rsidTr="00B61809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2"/>
          <w:gridAfter w:val="2"/>
          <w:wBefore w:w="567" w:type="dxa"/>
          <w:wAfter w:w="993" w:type="dxa"/>
        </w:trPr>
        <w:tc>
          <w:tcPr>
            <w:tcW w:w="568" w:type="dxa"/>
            <w:gridSpan w:val="2"/>
          </w:tcPr>
          <w:p w14:paraId="53F9093B" w14:textId="77777777" w:rsidR="00251B37" w:rsidRPr="000C1F9A" w:rsidRDefault="00251B37" w:rsidP="00251B37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6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16"/>
                <w:szCs w:val="16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16"/>
                <w:szCs w:val="16"/>
                <w:lang w:val="en-GB"/>
              </w:rPr>
            </w:r>
            <w:r w:rsidR="00E16310">
              <w:rPr>
                <w:rFonts w:ascii="Tahoma" w:hAnsi="Tahoma" w:cs="Tahoma"/>
                <w:sz w:val="16"/>
                <w:szCs w:val="16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10489" w:type="dxa"/>
            <w:gridSpan w:val="12"/>
          </w:tcPr>
          <w:p w14:paraId="53F9093C" w14:textId="77777777" w:rsidR="00251B37" w:rsidRPr="000C1F9A" w:rsidRDefault="00251B37" w:rsidP="00251B37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fldChar w:fldCharType="end"/>
            </w:r>
          </w:p>
          <w:p w14:paraId="53F9093D" w14:textId="77777777" w:rsidR="00251B37" w:rsidRPr="000C1F9A" w:rsidRDefault="00251B37" w:rsidP="00251B37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</w:p>
        </w:tc>
      </w:tr>
      <w:tr w:rsidR="00251B37" w:rsidRPr="000C1F9A" w14:paraId="53F90940" w14:textId="77777777" w:rsidTr="00B61809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2"/>
          <w:gridAfter w:val="2"/>
          <w:wBefore w:w="567" w:type="dxa"/>
          <w:wAfter w:w="993" w:type="dxa"/>
        </w:trPr>
        <w:tc>
          <w:tcPr>
            <w:tcW w:w="11057" w:type="dxa"/>
            <w:gridSpan w:val="14"/>
            <w:shd w:val="clear" w:color="auto" w:fill="C6D9F1" w:themeFill="text2" w:themeFillTint="33"/>
          </w:tcPr>
          <w:p w14:paraId="53F9093F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FINAL ASSESSMENT</w:t>
            </w:r>
          </w:p>
        </w:tc>
      </w:tr>
      <w:tr w:rsidR="00251B37" w:rsidRPr="000C1F9A" w14:paraId="53F90949" w14:textId="77777777" w:rsidTr="00B61809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2"/>
          <w:gridAfter w:val="2"/>
          <w:wBefore w:w="567" w:type="dxa"/>
          <w:wAfter w:w="993" w:type="dxa"/>
        </w:trPr>
        <w:tc>
          <w:tcPr>
            <w:tcW w:w="2411" w:type="dxa"/>
            <w:gridSpan w:val="3"/>
            <w:shd w:val="clear" w:color="auto" w:fill="auto"/>
          </w:tcPr>
          <w:p w14:paraId="53F90941" w14:textId="77777777" w:rsidR="00251B37" w:rsidRPr="000C1F9A" w:rsidRDefault="00251B37" w:rsidP="00251B37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</w:p>
          <w:p w14:paraId="53F90942" w14:textId="77777777" w:rsidR="00251B37" w:rsidRPr="000C1F9A" w:rsidRDefault="00251B37" w:rsidP="00251B37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16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t xml:space="preserve"> </w:t>
            </w: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UNSATISFACTORY</w:t>
            </w:r>
          </w:p>
        </w:tc>
        <w:tc>
          <w:tcPr>
            <w:tcW w:w="2882" w:type="dxa"/>
            <w:gridSpan w:val="3"/>
            <w:shd w:val="clear" w:color="auto" w:fill="auto"/>
          </w:tcPr>
          <w:p w14:paraId="53F90943" w14:textId="77777777" w:rsidR="00251B37" w:rsidRPr="000C1F9A" w:rsidRDefault="00251B37" w:rsidP="00251B37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</w:p>
          <w:p w14:paraId="53F90944" w14:textId="77777777" w:rsidR="00251B37" w:rsidRPr="000C1F9A" w:rsidRDefault="00251B37" w:rsidP="00251B37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16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t xml:space="preserve"> </w:t>
            </w: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SATISFACTORY</w:t>
            </w:r>
          </w:p>
        </w:tc>
        <w:tc>
          <w:tcPr>
            <w:tcW w:w="2882" w:type="dxa"/>
            <w:gridSpan w:val="6"/>
            <w:shd w:val="clear" w:color="auto" w:fill="auto"/>
          </w:tcPr>
          <w:p w14:paraId="53F90945" w14:textId="77777777" w:rsidR="00251B37" w:rsidRPr="000C1F9A" w:rsidRDefault="00251B37" w:rsidP="00251B37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</w:p>
          <w:p w14:paraId="53F90946" w14:textId="77777777" w:rsidR="00251B37" w:rsidRPr="000C1F9A" w:rsidRDefault="00251B37" w:rsidP="00251B37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16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t xml:space="preserve"> </w:t>
            </w: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GOOD</w:t>
            </w:r>
          </w:p>
        </w:tc>
        <w:tc>
          <w:tcPr>
            <w:tcW w:w="2882" w:type="dxa"/>
            <w:gridSpan w:val="2"/>
            <w:shd w:val="clear" w:color="auto" w:fill="auto"/>
          </w:tcPr>
          <w:p w14:paraId="53F90947" w14:textId="77777777" w:rsidR="00251B37" w:rsidRPr="000C1F9A" w:rsidRDefault="00251B37" w:rsidP="00251B37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</w:p>
          <w:p w14:paraId="53F90948" w14:textId="77777777" w:rsidR="00251B37" w:rsidRPr="000C1F9A" w:rsidRDefault="00251B37" w:rsidP="00EB350B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CHECKBOX </w:instrText>
            </w:r>
            <w:r w:rsidR="00E16310">
              <w:rPr>
                <w:rFonts w:ascii="Tahoma" w:hAnsi="Tahoma" w:cs="Tahoma"/>
                <w:sz w:val="16"/>
                <w:szCs w:val="20"/>
                <w:lang w:val="en-GB"/>
              </w:rPr>
            </w:r>
            <w:r w:rsidR="00E16310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t xml:space="preserve"> </w:t>
            </w: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EXCELLENT</w:t>
            </w:r>
            <w:r w:rsidR="00EB350B"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br/>
            </w:r>
          </w:p>
        </w:tc>
      </w:tr>
      <w:tr w:rsidR="00251B37" w:rsidRPr="000C1F9A" w14:paraId="53F9094B" w14:textId="77777777" w:rsidTr="00B61809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2"/>
          <w:gridAfter w:val="2"/>
          <w:wBefore w:w="567" w:type="dxa"/>
          <w:wAfter w:w="993" w:type="dxa"/>
        </w:trPr>
        <w:tc>
          <w:tcPr>
            <w:tcW w:w="11057" w:type="dxa"/>
            <w:gridSpan w:val="14"/>
            <w:shd w:val="clear" w:color="auto" w:fill="C6D9F1" w:themeFill="text2" w:themeFillTint="33"/>
          </w:tcPr>
          <w:p w14:paraId="53F9094A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SIGNATURE</w:t>
            </w:r>
          </w:p>
        </w:tc>
      </w:tr>
      <w:tr w:rsidR="00251B37" w:rsidRPr="000C1F9A" w14:paraId="53F90950" w14:textId="77777777" w:rsidTr="00B61809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2"/>
          <w:gridAfter w:val="2"/>
          <w:wBefore w:w="567" w:type="dxa"/>
          <w:wAfter w:w="993" w:type="dxa"/>
        </w:trPr>
        <w:tc>
          <w:tcPr>
            <w:tcW w:w="241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F9094C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20"/>
                <w:szCs w:val="20"/>
                <w:lang w:val="en-GB"/>
              </w:rPr>
            </w:pPr>
          </w:p>
        </w:tc>
        <w:tc>
          <w:tcPr>
            <w:tcW w:w="28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F9094D" w14:textId="77777777" w:rsidR="00251B37" w:rsidRPr="000C1F9A" w:rsidRDefault="00251B37" w:rsidP="00251B37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NAME</w:t>
            </w:r>
          </w:p>
        </w:tc>
        <w:tc>
          <w:tcPr>
            <w:tcW w:w="288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F9094E" w14:textId="77777777" w:rsidR="00251B37" w:rsidRPr="000C1F9A" w:rsidRDefault="00251B37" w:rsidP="00251B37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SIGNATURE</w:t>
            </w:r>
          </w:p>
        </w:tc>
        <w:tc>
          <w:tcPr>
            <w:tcW w:w="28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F9094F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DATE</w:t>
            </w:r>
          </w:p>
        </w:tc>
      </w:tr>
      <w:tr w:rsidR="00251B37" w:rsidRPr="000C1F9A" w14:paraId="53F90958" w14:textId="77777777" w:rsidTr="00B61809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2"/>
          <w:gridAfter w:val="2"/>
          <w:wBefore w:w="567" w:type="dxa"/>
          <w:wAfter w:w="993" w:type="dxa"/>
        </w:trPr>
        <w:tc>
          <w:tcPr>
            <w:tcW w:w="2411" w:type="dxa"/>
            <w:gridSpan w:val="3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952" w14:textId="1BE6CE61" w:rsidR="00251B37" w:rsidRPr="000C1F9A" w:rsidRDefault="008D4B4F" w:rsidP="008D4B4F">
            <w:pPr>
              <w:pStyle w:val="NoSpacing"/>
              <w:rPr>
                <w:rFonts w:ascii="Tahoma" w:hAnsi="Tahoma" w:cs="Tahoma"/>
                <w:b/>
                <w:sz w:val="20"/>
                <w:szCs w:val="20"/>
                <w:lang w:val="en-GB"/>
              </w:rPr>
            </w:pPr>
            <w:r>
              <w:rPr>
                <w:rFonts w:ascii="Tahoma" w:hAnsi="Tahoma" w:cs="Tahoma"/>
                <w:sz w:val="20"/>
                <w:szCs w:val="20"/>
                <w:lang w:val="en-GB"/>
              </w:rPr>
              <w:t xml:space="preserve">Company </w:t>
            </w:r>
            <w:r w:rsidR="00251B37" w:rsidRPr="000C1F9A">
              <w:rPr>
                <w:rFonts w:ascii="Tahoma" w:hAnsi="Tahoma" w:cs="Tahoma"/>
                <w:sz w:val="20"/>
                <w:szCs w:val="20"/>
                <w:lang w:val="en-GB"/>
              </w:rPr>
              <w:t>Supervisor</w:t>
            </w:r>
          </w:p>
        </w:tc>
        <w:tc>
          <w:tcPr>
            <w:tcW w:w="2882" w:type="dxa"/>
            <w:gridSpan w:val="3"/>
            <w:tcBorders>
              <w:left w:val="single" w:sz="4" w:space="0" w:color="BFBFBF" w:themeColor="background1" w:themeShade="BF"/>
            </w:tcBorders>
          </w:tcPr>
          <w:p w14:paraId="53F90954" w14:textId="37FE8642" w:rsidR="00251B37" w:rsidRPr="00E5054C" w:rsidRDefault="00251B37" w:rsidP="00251B37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882" w:type="dxa"/>
            <w:gridSpan w:val="6"/>
          </w:tcPr>
          <w:p w14:paraId="53F90956" w14:textId="6B9C5CB8" w:rsidR="00251B37" w:rsidRPr="00E5054C" w:rsidRDefault="00251B37" w:rsidP="00E5054C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882" w:type="dxa"/>
            <w:gridSpan w:val="2"/>
          </w:tcPr>
          <w:p w14:paraId="53F90957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</w:tr>
      <w:tr w:rsidR="008D4B4F" w:rsidRPr="000C1F9A" w14:paraId="5FEB13DA" w14:textId="77777777" w:rsidTr="00B61809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2"/>
          <w:gridAfter w:val="2"/>
          <w:wBefore w:w="567" w:type="dxa"/>
          <w:wAfter w:w="993" w:type="dxa"/>
        </w:trPr>
        <w:tc>
          <w:tcPr>
            <w:tcW w:w="2411" w:type="dxa"/>
            <w:gridSpan w:val="3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E6071A2" w14:textId="70139BB2" w:rsidR="008D4B4F" w:rsidRPr="000C1F9A" w:rsidRDefault="008D4B4F" w:rsidP="008D4B4F">
            <w:pPr>
              <w:pStyle w:val="NoSpacing"/>
              <w:rPr>
                <w:rFonts w:ascii="Tahoma" w:hAnsi="Tahoma" w:cs="Tahoma"/>
                <w:sz w:val="20"/>
                <w:szCs w:val="20"/>
                <w:lang w:val="en-GB"/>
              </w:rPr>
            </w:pPr>
            <w:r>
              <w:rPr>
                <w:rFonts w:ascii="Tahoma" w:hAnsi="Tahoma" w:cs="Tahoma"/>
                <w:sz w:val="20"/>
                <w:szCs w:val="20"/>
                <w:lang w:val="en-GB"/>
              </w:rPr>
              <w:t>TUD Supervisor</w:t>
            </w:r>
          </w:p>
        </w:tc>
        <w:tc>
          <w:tcPr>
            <w:tcW w:w="2882" w:type="dxa"/>
            <w:gridSpan w:val="3"/>
            <w:tcBorders>
              <w:left w:val="single" w:sz="4" w:space="0" w:color="BFBFBF" w:themeColor="background1" w:themeShade="BF"/>
            </w:tcBorders>
          </w:tcPr>
          <w:p w14:paraId="34F43DE0" w14:textId="304F0DCD" w:rsidR="008D4B4F" w:rsidRPr="000C1F9A" w:rsidRDefault="008D4B4F" w:rsidP="008D4B4F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882" w:type="dxa"/>
            <w:gridSpan w:val="6"/>
          </w:tcPr>
          <w:p w14:paraId="18F6950A" w14:textId="63D13F79" w:rsidR="008D4B4F" w:rsidRPr="000C1F9A" w:rsidRDefault="008D4B4F" w:rsidP="008D4B4F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882" w:type="dxa"/>
            <w:gridSpan w:val="2"/>
          </w:tcPr>
          <w:p w14:paraId="46C0723B" w14:textId="6D7CE22A" w:rsidR="008D4B4F" w:rsidRPr="000C1F9A" w:rsidRDefault="008D4B4F" w:rsidP="008D4B4F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341DA553" w14:textId="5B62127D" w:rsidR="00251B37" w:rsidRPr="00B61809" w:rsidRDefault="00251B37" w:rsidP="00B61809">
      <w:pPr>
        <w:tabs>
          <w:tab w:val="left" w:pos="5760"/>
        </w:tabs>
        <w:rPr>
          <w:lang w:val="en-GB"/>
        </w:rPr>
      </w:pPr>
    </w:p>
    <w:sectPr w:rsidR="00251B37" w:rsidRPr="00B61809" w:rsidSect="00E5054C">
      <w:headerReference w:type="default" r:id="rId11"/>
      <w:footerReference w:type="default" r:id="rId12"/>
      <w:pgSz w:w="11906" w:h="16838"/>
      <w:pgMar w:top="720" w:right="720" w:bottom="720" w:left="720" w:header="102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BF9609" w14:textId="77777777" w:rsidR="004A75F0" w:rsidRDefault="004A75F0" w:rsidP="00C553C4">
      <w:pPr>
        <w:spacing w:after="0" w:line="240" w:lineRule="auto"/>
      </w:pPr>
      <w:r>
        <w:separator/>
      </w:r>
    </w:p>
  </w:endnote>
  <w:endnote w:type="continuationSeparator" w:id="0">
    <w:p w14:paraId="163E84A2" w14:textId="77777777" w:rsidR="004A75F0" w:rsidRDefault="004A75F0" w:rsidP="00C553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F9095F" w14:textId="01F375AA" w:rsidR="001F0BF5" w:rsidRPr="001F0BF5" w:rsidRDefault="00251B37" w:rsidP="00251B37">
    <w:pPr>
      <w:pStyle w:val="Footer"/>
      <w:pBdr>
        <w:top w:val="single" w:sz="4" w:space="1" w:color="BFBFBF" w:themeColor="background1" w:themeShade="BF"/>
      </w:pBdr>
      <w:jc w:val="right"/>
      <w:rPr>
        <w:rFonts w:ascii="Tahoma" w:hAnsi="Tahoma" w:cs="Tahoma"/>
        <w:sz w:val="16"/>
        <w:lang w:val="en-GB"/>
      </w:rPr>
    </w:pPr>
    <w:r>
      <w:rPr>
        <w:rFonts w:ascii="Tahoma" w:hAnsi="Tahoma" w:cs="Tahoma"/>
        <w:sz w:val="16"/>
        <w:lang w:val="en-GB"/>
      </w:rPr>
      <w:tab/>
    </w:r>
    <w:sdt>
      <w:sdtPr>
        <w:rPr>
          <w:rFonts w:ascii="Tahoma" w:hAnsi="Tahoma" w:cs="Tahoma"/>
          <w:sz w:val="16"/>
          <w:lang w:val="en-GB"/>
        </w:rPr>
        <w:alias w:val="Company"/>
        <w:id w:val="75971759"/>
        <w:placeholder>
          <w:docPart w:val="690F775368D543CE950C39C84FF2BE90"/>
        </w:placeholder>
        <w:dataBinding w:prefixMappings="xmlns:ns0='http://schemas.openxmlformats.org/officeDocument/2006/extended-properties'" w:xpath="/ns0:Properties[1]/ns0:Company[1]" w:storeItemID="{6668398D-A668-4E3E-A5EB-62B293D839F1}"/>
        <w:text/>
      </w:sdtPr>
      <w:sdtContent>
        <w:r w:rsidR="00A34257">
          <w:rPr>
            <w:rFonts w:ascii="Tahoma" w:hAnsi="Tahoma" w:cs="Tahoma"/>
            <w:sz w:val="16"/>
            <w:lang w:val="en-GB"/>
          </w:rPr>
          <w:t>TU Delft 3mE - Internship assessment form for external parties (</w:t>
        </w:r>
        <w:r w:rsidR="00A34257">
          <w:rPr>
            <w:rFonts w:ascii="Tahoma" w:hAnsi="Tahoma" w:cs="Tahoma"/>
            <w:sz w:val="16"/>
            <w:lang w:val="en-GB"/>
          </w:rPr>
          <w:t>2021</w:t>
        </w:r>
        <w:r w:rsidR="00A34257" w:rsidRPr="00082A46">
          <w:rPr>
            <w:rFonts w:ascii="Tahoma" w:hAnsi="Tahoma" w:cs="Tahoma"/>
            <w:sz w:val="16"/>
            <w:lang w:val="en-GB"/>
          </w:rPr>
          <w:t>-V01</w:t>
        </w:r>
        <w:r w:rsidR="00A34257">
          <w:rPr>
            <w:rFonts w:ascii="Tahoma" w:hAnsi="Tahoma" w:cs="Tahoma"/>
            <w:sz w:val="16"/>
            <w:lang w:val="en-GB"/>
          </w:rPr>
          <w:t>)</w:t>
        </w:r>
      </w:sdtContent>
    </w:sdt>
    <w:r w:rsidR="001F0BF5" w:rsidRPr="00BC14B4">
      <w:rPr>
        <w:rFonts w:ascii="Tahoma" w:hAnsi="Tahoma" w:cs="Tahoma"/>
        <w:sz w:val="16"/>
        <w:lang w:val="en-GB"/>
      </w:rPr>
      <w:t xml:space="preserve">| </w:t>
    </w:r>
    <w:sdt>
      <w:sdtPr>
        <w:rPr>
          <w:rFonts w:ascii="Tahoma" w:hAnsi="Tahoma" w:cs="Tahoma"/>
          <w:sz w:val="16"/>
          <w:lang w:val="en-GB"/>
        </w:rPr>
        <w:id w:val="1181932719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ahoma" w:hAnsi="Tahoma" w:cs="Tahoma"/>
              <w:sz w:val="16"/>
              <w:lang w:val="en-GB"/>
            </w:rPr>
            <w:id w:val="860082579"/>
            <w:docPartObj>
              <w:docPartGallery w:val="Page Numbers (Top of Page)"/>
              <w:docPartUnique/>
            </w:docPartObj>
          </w:sdtPr>
          <w:sdtEndPr/>
          <w:sdtContent>
            <w:r w:rsidR="001F0BF5" w:rsidRPr="00BC14B4">
              <w:rPr>
                <w:rFonts w:ascii="Tahoma" w:hAnsi="Tahoma" w:cs="Tahoma"/>
                <w:sz w:val="16"/>
                <w:lang w:val="en-GB"/>
              </w:rPr>
              <w:t xml:space="preserve">Page </w:t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fldChar w:fldCharType="begin"/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instrText xml:space="preserve"> PAGE </w:instrText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fldChar w:fldCharType="separate"/>
            </w:r>
            <w:r w:rsidR="00E16310">
              <w:rPr>
                <w:rFonts w:ascii="Tahoma" w:hAnsi="Tahoma" w:cs="Tahoma"/>
                <w:noProof/>
                <w:sz w:val="16"/>
                <w:lang w:val="en-GB"/>
              </w:rPr>
              <w:t>1</w:t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fldChar w:fldCharType="end"/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t xml:space="preserve"> of </w:t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fldChar w:fldCharType="begin"/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instrText xml:space="preserve"> NUMPAGES  </w:instrText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fldChar w:fldCharType="separate"/>
            </w:r>
            <w:r w:rsidR="00E16310">
              <w:rPr>
                <w:rFonts w:ascii="Tahoma" w:hAnsi="Tahoma" w:cs="Tahoma"/>
                <w:noProof/>
                <w:sz w:val="16"/>
                <w:lang w:val="en-GB"/>
              </w:rPr>
              <w:t>1</w:t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77D6BA" w14:textId="77777777" w:rsidR="004A75F0" w:rsidRDefault="004A75F0" w:rsidP="00C553C4">
      <w:pPr>
        <w:spacing w:after="0" w:line="240" w:lineRule="auto"/>
      </w:pPr>
      <w:r>
        <w:separator/>
      </w:r>
    </w:p>
  </w:footnote>
  <w:footnote w:type="continuationSeparator" w:id="0">
    <w:p w14:paraId="7B504A5D" w14:textId="77777777" w:rsidR="004A75F0" w:rsidRDefault="004A75F0" w:rsidP="00C553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85E688" w14:textId="45B1B33D" w:rsidR="00E5054C" w:rsidRDefault="00E5054C" w:rsidP="00E5054C">
    <w:pPr>
      <w:pStyle w:val="BodyText"/>
      <w:spacing w:line="14" w:lineRule="auto"/>
      <w:rPr>
        <w:sz w:val="20"/>
      </w:rPr>
    </w:pPr>
    <w:r>
      <w:rPr>
        <w:noProof/>
        <w:lang w:val="nl-NL" w:eastAsia="nl-NL"/>
      </w:rPr>
      <w:drawing>
        <wp:anchor distT="0" distB="0" distL="114300" distR="114300" simplePos="0" relativeHeight="251657216" behindDoc="1" locked="0" layoutInCell="1" allowOverlap="1" wp14:anchorId="3EC0F08D" wp14:editId="5556C4BA">
          <wp:simplePos x="0" y="0"/>
          <wp:positionH relativeFrom="page">
            <wp:posOffset>539173</wp:posOffset>
          </wp:positionH>
          <wp:positionV relativeFrom="page">
            <wp:posOffset>267970</wp:posOffset>
          </wp:positionV>
          <wp:extent cx="1197621" cy="512618"/>
          <wp:effectExtent l="0" t="0" r="2540" b="1905"/>
          <wp:wrapNone/>
          <wp:docPr id="78" name="Picture 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7621" cy="51261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62C0D3CE" wp14:editId="3276504A">
              <wp:simplePos x="0" y="0"/>
              <wp:positionH relativeFrom="page">
                <wp:posOffset>2015836</wp:posOffset>
              </wp:positionH>
              <wp:positionV relativeFrom="page">
                <wp:posOffset>457200</wp:posOffset>
              </wp:positionV>
              <wp:extent cx="5189220" cy="402244"/>
              <wp:effectExtent l="0" t="0" r="11430" b="17145"/>
              <wp:wrapNone/>
              <wp:docPr id="79" name="Text Box 7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89220" cy="40224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33EB97" w14:textId="1E42FFF5" w:rsidR="00E5054C" w:rsidRPr="00E5054C" w:rsidRDefault="00E5054C" w:rsidP="00E5054C">
                          <w:pPr>
                            <w:spacing w:before="19"/>
                            <w:ind w:left="20"/>
                            <w:rPr>
                              <w:sz w:val="16"/>
                              <w:lang w:val="en-GB"/>
                            </w:rPr>
                          </w:pPr>
                          <w:r w:rsidRPr="00E5054C">
                            <w:rPr>
                              <w:sz w:val="16"/>
                              <w:lang w:val="en-GB"/>
                            </w:rPr>
                            <w:t>Faculty of Mechanical, Maritime and Materials Engineering (3mE) – All Master’s programmes</w:t>
                          </w:r>
                          <w:r>
                            <w:rPr>
                              <w:sz w:val="16"/>
                              <w:lang w:val="en-GB"/>
                            </w:rPr>
                            <w:br/>
                          </w:r>
                          <w:r w:rsidRPr="00E5054C">
                            <w:rPr>
                              <w:sz w:val="16"/>
                              <w:lang w:val="en-GB"/>
                            </w:rPr>
                            <w:t xml:space="preserve">Joint degree Master’s programme Technical Medicine </w:t>
                          </w:r>
                          <w:r w:rsidRPr="00E5054C">
                            <w:rPr>
                              <w:sz w:val="14"/>
                              <w:szCs w:val="14"/>
                              <w:lang w:val="en-GB"/>
                            </w:rPr>
                            <w:t>(Leiden University, TU Delft, Erasmus University Rotterdam)</w:t>
                          </w:r>
                        </w:p>
                        <w:p w14:paraId="38E1E11D" w14:textId="77777777" w:rsidR="00E5054C" w:rsidRPr="00E5054C" w:rsidRDefault="00E5054C" w:rsidP="00E5054C">
                          <w:pPr>
                            <w:ind w:left="20"/>
                            <w:rPr>
                              <w:sz w:val="16"/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C0D3CE" id="_x0000_t202" coordsize="21600,21600" o:spt="202" path="m,l,21600r21600,l21600,xe">
              <v:stroke joinstyle="miter"/>
              <v:path gradientshapeok="t" o:connecttype="rect"/>
            </v:shapetype>
            <v:shape id="Text Box 79" o:spid="_x0000_s1026" type="#_x0000_t202" style="position:absolute;margin-left:158.75pt;margin-top:36pt;width:408.6pt;height:31.65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" filled="f" stroked="f">
              <v:textbox inset="0,0,0,0">
                <w:txbxContent>
                  <w:p w14:paraId="4E33EB97" w14:textId="1E42FFF5" w:rsidR="00E5054C" w:rsidRPr="00E5054C" w:rsidRDefault="00E5054C" w:rsidP="00E5054C">
                    <w:pPr>
                      <w:spacing w:before="19"/>
                      <w:ind w:left="20"/>
                      <w:rPr>
                        <w:sz w:val="16"/>
                        <w:lang w:val="en-GB"/>
                      </w:rPr>
                    </w:pPr>
                    <w:r w:rsidRPr="00E5054C">
                      <w:rPr>
                        <w:sz w:val="16"/>
                        <w:lang w:val="en-GB"/>
                      </w:rPr>
                      <w:t>Faculty of Mechanical, Maritime and Materials Engineering (3mE) – All Master’s programmes</w:t>
                    </w:r>
                    <w:r>
                      <w:rPr>
                        <w:sz w:val="16"/>
                        <w:lang w:val="en-GB"/>
                      </w:rPr>
                      <w:br/>
                    </w:r>
                    <w:r w:rsidRPr="00E5054C">
                      <w:rPr>
                        <w:sz w:val="16"/>
                        <w:lang w:val="en-GB"/>
                      </w:rPr>
                      <w:t xml:space="preserve">Joint degree Master’s programme Technical Medicine </w:t>
                    </w:r>
                    <w:r w:rsidRPr="00E5054C">
                      <w:rPr>
                        <w:sz w:val="14"/>
                        <w:szCs w:val="14"/>
                        <w:lang w:val="en-GB"/>
                      </w:rPr>
                      <w:t>(Leiden University, TU Delft, Erasmus University Rotterdam)</w:t>
                    </w:r>
                  </w:p>
                  <w:p w14:paraId="38E1E11D" w14:textId="77777777" w:rsidR="00E5054C" w:rsidRPr="00E5054C" w:rsidRDefault="00E5054C" w:rsidP="00E5054C">
                    <w:pPr>
                      <w:ind w:left="20"/>
                      <w:rPr>
                        <w:sz w:val="16"/>
                        <w:lang w:val="en-GB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47E9D6CF" w14:textId="301C3889" w:rsidR="00E5054C" w:rsidRDefault="00E5054C" w:rsidP="00E5054C">
    <w:pPr>
      <w:pStyle w:val="BodyText"/>
      <w:spacing w:line="14" w:lineRule="auto"/>
      <w:rPr>
        <w:sz w:val="20"/>
      </w:rPr>
    </w:pPr>
  </w:p>
  <w:p w14:paraId="70E29026" w14:textId="60CBF266" w:rsidR="00E5054C" w:rsidRDefault="00E5054C" w:rsidP="00E5054C">
    <w:pPr>
      <w:pStyle w:val="BodyText"/>
      <w:spacing w:line="14" w:lineRule="auto"/>
      <w:rPr>
        <w:sz w:val="20"/>
      </w:rPr>
    </w:pPr>
  </w:p>
  <w:p w14:paraId="53F9095E" w14:textId="4A2D3F78" w:rsidR="00C553C4" w:rsidRPr="00251B37" w:rsidRDefault="00C553C4" w:rsidP="00251B37">
    <w:pPr>
      <w:pStyle w:val="NoSpacing"/>
      <w:tabs>
        <w:tab w:val="left" w:pos="8640"/>
      </w:tabs>
      <w:rPr>
        <w:rFonts w:ascii="Tahoma" w:hAnsi="Tahoma" w:cs="Tahoma"/>
        <w:b/>
        <w:lang w:val="en-GB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8"/>
  <w:documentProtection w:edit="forms" w:enforcement="1" w:cryptProviderType="rsaAES" w:cryptAlgorithmClass="hash" w:cryptAlgorithmType="typeAny" w:cryptAlgorithmSid="14" w:cryptSpinCount="100000" w:hash="wCWa9VzQ3RrFIATttFiQz/qn/ZatAOJPgPU0hL7gJ53h35krYJ7BnXbMCKLy9W8IUSf+Q17VelgRiDuW3GdD6Q==" w:salt="MQVCVHgbd0ZMWspqU77TNA=="/>
  <w:defaultTabStop w:val="708"/>
  <w:hyphenationZone w:val="425"/>
  <w:characterSpacingControl w:val="doNotCompress"/>
  <w:savePreviewPicture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MjW1NDI1MjYwNDBT0lEKTi0uzszPAykwqQUAJbfdMywAAAA="/>
  </w:docVars>
  <w:rsids>
    <w:rsidRoot w:val="00C553C4"/>
    <w:rsid w:val="00034E36"/>
    <w:rsid w:val="0006303E"/>
    <w:rsid w:val="00076EF0"/>
    <w:rsid w:val="000C1F9A"/>
    <w:rsid w:val="001D3E78"/>
    <w:rsid w:val="001D5D57"/>
    <w:rsid w:val="001F0BF5"/>
    <w:rsid w:val="002346C0"/>
    <w:rsid w:val="00251B37"/>
    <w:rsid w:val="00462612"/>
    <w:rsid w:val="004A75F0"/>
    <w:rsid w:val="00573A8E"/>
    <w:rsid w:val="006A0082"/>
    <w:rsid w:val="006B4ABC"/>
    <w:rsid w:val="00713570"/>
    <w:rsid w:val="007D2042"/>
    <w:rsid w:val="007E2495"/>
    <w:rsid w:val="008B0F98"/>
    <w:rsid w:val="008D4B4F"/>
    <w:rsid w:val="00A34257"/>
    <w:rsid w:val="00A82F29"/>
    <w:rsid w:val="00B61809"/>
    <w:rsid w:val="00C553C4"/>
    <w:rsid w:val="00CC13C4"/>
    <w:rsid w:val="00DE5B80"/>
    <w:rsid w:val="00E02FB5"/>
    <w:rsid w:val="00E16310"/>
    <w:rsid w:val="00E24C59"/>
    <w:rsid w:val="00E30BD8"/>
    <w:rsid w:val="00E5054C"/>
    <w:rsid w:val="00EB350B"/>
    <w:rsid w:val="00ED6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3F90840"/>
  <w15:docId w15:val="{C287C6EF-D3D6-490E-96AE-D7B6F6419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53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53C4"/>
  </w:style>
  <w:style w:type="paragraph" w:styleId="Footer">
    <w:name w:val="footer"/>
    <w:basedOn w:val="Normal"/>
    <w:link w:val="FooterChar"/>
    <w:uiPriority w:val="99"/>
    <w:unhideWhenUsed/>
    <w:rsid w:val="00C553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53C4"/>
  </w:style>
  <w:style w:type="paragraph" w:styleId="BalloonText">
    <w:name w:val="Balloon Text"/>
    <w:basedOn w:val="Normal"/>
    <w:link w:val="BalloonTextChar"/>
    <w:uiPriority w:val="99"/>
    <w:semiHidden/>
    <w:unhideWhenUsed/>
    <w:rsid w:val="00C553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3C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553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553C4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1F0BF5"/>
    <w:pPr>
      <w:widowControl w:val="0"/>
      <w:spacing w:after="0" w:line="240" w:lineRule="auto"/>
    </w:pPr>
    <w:rPr>
      <w:lang w:val="en-US"/>
    </w:rPr>
  </w:style>
  <w:style w:type="paragraph" w:styleId="BodyText">
    <w:name w:val="Body Text"/>
    <w:basedOn w:val="Normal"/>
    <w:link w:val="BodyTextChar"/>
    <w:uiPriority w:val="1"/>
    <w:qFormat/>
    <w:rsid w:val="00E5054C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18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5054C"/>
    <w:rPr>
      <w:rFonts w:ascii="Tahoma" w:eastAsia="Tahoma" w:hAnsi="Tahoma" w:cs="Tahoma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90F775368D543CE950C39C84FF2B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13F0F-2B3D-41AD-A42D-AFED98BB7FF6}"/>
      </w:docPartPr>
      <w:docPartBody>
        <w:p w:rsidR="00CC43FD" w:rsidRDefault="00CE4D10" w:rsidP="00CE4D10">
          <w:pPr>
            <w:pStyle w:val="690F775368D543CE950C39C84FF2BE90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E4D10"/>
    <w:rsid w:val="009C243A"/>
    <w:rsid w:val="009D6760"/>
    <w:rsid w:val="00C22F8A"/>
    <w:rsid w:val="00CC43FD"/>
    <w:rsid w:val="00CE4D10"/>
    <w:rsid w:val="00F14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4784FCF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90F775368D543CE950C39C84FF2BE90">
    <w:name w:val="690F775368D543CE950C39C84FF2BE90"/>
    <w:rsid w:val="00CE4D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dvies" ma:contentTypeID="0x01010066CC445D3BA05F45A9E6B1628AA180CD0200F8B12365077D164AB7ACA5B6B7028D63" ma:contentTypeVersion="20" ma:contentTypeDescription="" ma:contentTypeScope="" ma:versionID="47d4c1937ca1d76460306e92c3314079">
  <xsd:schema xmlns:xsd="http://www.w3.org/2001/XMLSchema" xmlns:xs="http://www.w3.org/2001/XMLSchema" xmlns:p="http://schemas.microsoft.com/office/2006/metadata/properties" xmlns:ns2="79f12cac-e32f-46a3-afcd-b29263165a41" xmlns:ns3="3cb40ffc-3632-44f4-8775-6011a6aababe" targetNamespace="http://schemas.microsoft.com/office/2006/metadata/properties" ma:root="true" ma:fieldsID="5e5b45503e6dadc6f3fd851ff8b38dc5" ns2:_="" ns3:_="">
    <xsd:import namespace="79f12cac-e32f-46a3-afcd-b29263165a41"/>
    <xsd:import namespace="3cb40ffc-3632-44f4-8775-6011a6aababe"/>
    <xsd:element name="properties">
      <xsd:complexType>
        <xsd:sequence>
          <xsd:element name="documentManagement">
            <xsd:complexType>
              <xsd:all>
                <xsd:element ref="ns2:ma42f7d9dc8f476dac6baf3414497394" minOccurs="0"/>
                <xsd:element ref="ns3:DMA_x0020_rubrie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f12cac-e32f-46a3-afcd-b29263165a41" elementFormDefault="qualified">
    <xsd:import namespace="http://schemas.microsoft.com/office/2006/documentManagement/types"/>
    <xsd:import namespace="http://schemas.microsoft.com/office/infopath/2007/PartnerControls"/>
    <xsd:element name="ma42f7d9dc8f476dac6baf3414497394" ma:index="8" nillable="true" ma:taxonomy="true" ma:internalName="ma42f7d9dc8f476dac6baf3414497394" ma:taxonomyFieldName="Academisch_x0020_Jaar" ma:displayName="Academisch Jaar" ma:default="7;#2012-2013|23919b85-e635-4430-84cc-9429f0539c41" ma:fieldId="{6a42f7d9-dc8f-476d-ac6b-af3414497394}" ma:sspId="185dc40b-9300-491c-a31d-6751a44a6ae7" ma:termSetId="444f70c6-05b2-40f3-9680-f06575fae991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b40ffc-3632-44f4-8775-6011a6aababe" elementFormDefault="qualified">
    <xsd:import namespace="http://schemas.microsoft.com/office/2006/documentManagement/types"/>
    <xsd:import namespace="http://schemas.microsoft.com/office/infopath/2007/PartnerControls"/>
    <xsd:element name="DMA_x0020_rubrieken" ma:index="10" nillable="true" ma:displayName="DMA rubrieken" ma:default="Onderwijs en studentenzaken" ma:description="Document rubrieken voor Document Management &amp; Archive" ma:format="Dropdown" ma:internalName="DMA_x0020_rubrieken">
      <xsd:simpleType>
        <xsd:restriction base="dms:Choice">
          <xsd:enumeration value="Administratief"/>
          <xsd:enumeration value="Bestuurlijk"/>
          <xsd:enumeration value="Financieel"/>
          <xsd:enumeration value="Juridisch"/>
          <xsd:enumeration value="Onderwijs en studentenzaken"/>
          <xsd:enumeration value="Onderzoek"/>
          <xsd:enumeration value="Project"/>
          <xsd:enumeration value="Personeelszaken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42f7d9dc8f476dac6baf3414497394 xmlns="79f12cac-e32f-46a3-afcd-b29263165a41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2-2013</TermName>
          <TermId xmlns="http://schemas.microsoft.com/office/infopath/2007/PartnerControls">23919b85-e635-4430-84cc-9429f0539c41</TermId>
        </TermInfo>
      </Terms>
    </ma42f7d9dc8f476dac6baf3414497394>
    <DMA_x0020_rubrieken xmlns="3cb40ffc-3632-44f4-8775-6011a6aababe">Onderwijs en studentenzaken</DMA_x0020_rubrieken>
  </documentManagement>
</p:properties>
</file>

<file path=customXml/item5.xml><?xml version="1.0" encoding="utf-8"?>
<?mso-contentType ?>
<SharedContentType xmlns="Microsoft.SharePoint.Taxonomy.ContentTypeSync" SourceId="185dc40b-9300-491c-a31d-6751a44a6ae7" ContentTypeId="0x01010066CC445D3BA05F45A9E6B1628AA180CD02" PreviousValue="false"/>
</file>

<file path=customXml/itemProps1.xml><?xml version="1.0" encoding="utf-8"?>
<ds:datastoreItem xmlns:ds="http://schemas.openxmlformats.org/officeDocument/2006/customXml" ds:itemID="{1BAC06B7-5F1D-4452-8BBB-C66C01BA59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f12cac-e32f-46a3-afcd-b29263165a41"/>
    <ds:schemaRef ds:uri="3cb40ffc-3632-44f4-8775-6011a6aaba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1DEDBA-F96D-4D49-9729-E44746069C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017663-2163-4B31-84ED-AD8C7A5C0271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04380044-3C41-4EA4-8760-8C8D9450A0DB}">
  <ds:schemaRefs>
    <ds:schemaRef ds:uri="3cb40ffc-3632-44f4-8775-6011a6aababe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79f12cac-e32f-46a3-afcd-b29263165a41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4912E8C9-7430-48D2-82F2-472FEC6D9791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17</Words>
  <Characters>339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 3mE - Internship assessment form for external parties (2021-V01)</Company>
  <LinksUpToDate>false</LinksUpToDate>
  <CharactersWithSpaces>4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lle Alons</dc:creator>
  <cp:lastModifiedBy>Sabrina van de Velde</cp:lastModifiedBy>
  <cp:revision>6</cp:revision>
  <dcterms:created xsi:type="dcterms:W3CDTF">2021-11-16T16:11:00Z</dcterms:created>
  <dcterms:modified xsi:type="dcterms:W3CDTF">2021-11-16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CC445D3BA05F45A9E6B1628AA180CD0200F8B12365077D164AB7ACA5B6B7028D63</vt:lpwstr>
  </property>
  <property fmtid="{D5CDD505-2E9C-101B-9397-08002B2CF9AE}" pid="3" name="TaxCatchAll">
    <vt:lpwstr>7;#2012-2013|23919b85-e635-4430-84cc-9429f0539c41</vt:lpwstr>
  </property>
  <property fmtid="{D5CDD505-2E9C-101B-9397-08002B2CF9AE}" pid="4" name="Academisch_x0020_Jaar">
    <vt:lpwstr>7;#2012-2013|23919b85-e635-4430-84cc-9429f0539c41</vt:lpwstr>
  </property>
  <property fmtid="{D5CDD505-2E9C-101B-9397-08002B2CF9AE}" pid="5" name="Academisch Jaar">
    <vt:lpwstr>7;#2012-2013|23919b85-e635-4430-84cc-9429f0539c41</vt:lpwstr>
  </property>
</Properties>
</file>